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F0EA5" w:rsidR="00C70682" w:rsidP="00C70682" w:rsidRDefault="00C70682" w14:paraId="088EBEC4" w14:textId="395429B2">
      <w:pPr>
        <w:jc w:val="center"/>
        <w:rPr>
          <w:b/>
          <w:bCs/>
          <w:sz w:val="24"/>
          <w:szCs w:val="24"/>
        </w:rPr>
      </w:pPr>
      <w:r w:rsidRPr="00BF0EA5">
        <w:rPr>
          <w:b/>
          <w:bCs/>
          <w:sz w:val="32"/>
          <w:szCs w:val="32"/>
        </w:rPr>
        <w:t>Healthcare Project 1</w:t>
      </w:r>
      <w:r w:rsidRPr="00BF0EA5">
        <w:rPr>
          <w:b/>
          <w:bCs/>
          <w:sz w:val="24"/>
          <w:szCs w:val="24"/>
        </w:rPr>
        <w:br/>
      </w:r>
    </w:p>
    <w:p w:rsidRPr="00BF0EA5" w:rsidR="00C70682" w:rsidP="00C70682" w:rsidRDefault="00C70682" w14:paraId="6CD070BF" w14:textId="17C1AC8E">
      <w:pPr>
        <w:jc w:val="center"/>
        <w:rPr>
          <w:b w:val="1"/>
          <w:bCs w:val="1"/>
          <w:sz w:val="24"/>
          <w:szCs w:val="24"/>
          <w:u w:val="single"/>
        </w:rPr>
      </w:pPr>
      <w:r w:rsidRPr="1352F7A9" w:rsidR="00C70682">
        <w:rPr>
          <w:b w:val="1"/>
          <w:bCs w:val="1"/>
          <w:sz w:val="24"/>
          <w:szCs w:val="24"/>
          <w:u w:val="single"/>
        </w:rPr>
        <w:t xml:space="preserve">DATABASE </w:t>
      </w:r>
      <w:r w:rsidRPr="1352F7A9" w:rsidR="547A0F32">
        <w:rPr>
          <w:b w:val="1"/>
          <w:bCs w:val="1"/>
          <w:sz w:val="24"/>
          <w:szCs w:val="24"/>
          <w:u w:val="single"/>
        </w:rPr>
        <w:t>Schema</w:t>
      </w:r>
    </w:p>
    <w:p w:rsidRPr="00BF0EA5" w:rsidR="00A209F9" w:rsidRDefault="00C70682" w14:paraId="5EE838F2" w14:noSpellErr="1" w14:textId="3F142B78">
      <w:pPr/>
    </w:p>
    <w:p w:rsidRPr="00BF0EA5" w:rsidR="00C70682" w:rsidP="1352F7A9" w:rsidRDefault="00C70682" w14:paraId="49242807" w14:textId="0D925A83">
      <w:pPr>
        <w:pStyle w:val="Normal"/>
      </w:pPr>
      <w:r w:rsidR="547A0F32">
        <w:drawing>
          <wp:inline wp14:editId="547A0F32" wp14:anchorId="2FAA12D0">
            <wp:extent cx="5400675" cy="3600450"/>
            <wp:effectExtent l="0" t="0" r="0" b="0"/>
            <wp:docPr id="1183553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2baa1d7cec4b9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0EA5" w:rsidR="00C70682" w:rsidP="00C70682" w:rsidRDefault="00C70682" w14:paraId="7453A59C" w14:textId="05B6FB4A">
      <w:pPr>
        <w:rPr>
          <w:sz w:val="24"/>
          <w:szCs w:val="24"/>
        </w:rPr>
      </w:pPr>
      <w:r w:rsidRPr="00BF0EA5">
        <w:rPr>
          <w:sz w:val="24"/>
          <w:szCs w:val="24"/>
        </w:rPr>
        <w:t>For the given Healthcare database write queries to find the following.</w:t>
      </w:r>
    </w:p>
    <w:p w:rsidRPr="00BF0EA5" w:rsidR="00C70682" w:rsidP="00C70682" w:rsidRDefault="00C70682" w14:paraId="2B4947F8" w14:textId="4A94CE6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F0EA5">
        <w:rPr>
          <w:sz w:val="24"/>
          <w:szCs w:val="24"/>
        </w:rPr>
        <w:t xml:space="preserve">SELECT the age of the patients and </w:t>
      </w:r>
      <w:r w:rsidR="004602C7">
        <w:rPr>
          <w:sz w:val="24"/>
          <w:szCs w:val="24"/>
        </w:rPr>
        <w:t xml:space="preserve">the </w:t>
      </w:r>
      <w:r w:rsidRPr="00BF0EA5">
        <w:rPr>
          <w:sz w:val="24"/>
          <w:szCs w:val="24"/>
        </w:rPr>
        <w:t>number of treatments they have gone through</w:t>
      </w:r>
      <w:r w:rsidR="00815B4D">
        <w:rPr>
          <w:sz w:val="24"/>
          <w:szCs w:val="24"/>
        </w:rPr>
        <w:t xml:space="preserve">, </w:t>
      </w:r>
      <w:r w:rsidRPr="00BF0EA5">
        <w:rPr>
          <w:sz w:val="24"/>
          <w:szCs w:val="24"/>
        </w:rPr>
        <w:t>sorted by</w:t>
      </w:r>
      <w:r w:rsidR="004602C7">
        <w:rPr>
          <w:sz w:val="24"/>
          <w:szCs w:val="24"/>
        </w:rPr>
        <w:t xml:space="preserve"> the</w:t>
      </w:r>
      <w:r w:rsidRPr="00BF0EA5">
        <w:rPr>
          <w:sz w:val="24"/>
          <w:szCs w:val="24"/>
        </w:rPr>
        <w:t xml:space="preserve"> number of treatments</w:t>
      </w:r>
      <w:r w:rsidR="004602C7">
        <w:rPr>
          <w:sz w:val="24"/>
          <w:szCs w:val="24"/>
        </w:rPr>
        <w:t xml:space="preserve"> in descending order.</w:t>
      </w:r>
      <w:r w:rsidRPr="00BF0EA5">
        <w:rPr>
          <w:sz w:val="24"/>
          <w:szCs w:val="24"/>
        </w:rPr>
        <w:br/>
      </w:r>
      <w:r w:rsidRPr="00BF0EA5">
        <w:rPr>
          <w:sz w:val="24"/>
          <w:szCs w:val="24"/>
        </w:rPr>
        <w:t xml:space="preserve">SELECT </w:t>
      </w:r>
      <w:r w:rsidR="004602C7">
        <w:rPr>
          <w:sz w:val="24"/>
          <w:szCs w:val="24"/>
        </w:rPr>
        <w:t xml:space="preserve">the </w:t>
      </w:r>
      <w:r w:rsidRPr="00BF0EA5">
        <w:rPr>
          <w:sz w:val="24"/>
          <w:szCs w:val="24"/>
        </w:rPr>
        <w:t>top 5 rows only.</w:t>
      </w:r>
    </w:p>
    <w:p w:rsidRPr="00BF0EA5" w:rsidR="00C70682" w:rsidP="00C70682" w:rsidRDefault="00C70682" w14:paraId="759F1E20" w14:textId="6D17DF19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br/>
      </w:r>
      <w:r w:rsidRPr="00BF0EA5">
        <w:rPr>
          <w:sz w:val="24"/>
          <w:szCs w:val="24"/>
        </w:rPr>
        <w:t>Expected Headers of Query:</w:t>
      </w:r>
      <w:r w:rsidRPr="00BF0EA5">
        <w:rPr>
          <w:sz w:val="24"/>
          <w:szCs w:val="24"/>
        </w:rPr>
        <w:br/>
      </w:r>
      <w:r w:rsidRPr="00BF0EA5">
        <w:rPr>
          <w:sz w:val="24"/>
          <w:szCs w:val="24"/>
        </w:rPr>
        <w:t>age</w:t>
      </w:r>
      <w:r w:rsidRPr="00BF0EA5">
        <w:rPr>
          <w:sz w:val="24"/>
          <w:szCs w:val="24"/>
        </w:rPr>
        <w:tab/>
      </w:r>
      <w:proofErr w:type="spellStart"/>
      <w:r w:rsidRPr="00BF0EA5">
        <w:rPr>
          <w:sz w:val="24"/>
          <w:szCs w:val="24"/>
        </w:rPr>
        <w:t>numTreatments</w:t>
      </w:r>
      <w:proofErr w:type="spellEnd"/>
    </w:p>
    <w:p w:rsidRPr="00BF0EA5" w:rsidR="00C70682" w:rsidP="00C70682" w:rsidRDefault="00C70682" w14:paraId="47D6A24A" w14:textId="77777777">
      <w:pPr>
        <w:pStyle w:val="ListParagraph"/>
        <w:rPr>
          <w:sz w:val="24"/>
          <w:szCs w:val="24"/>
        </w:rPr>
      </w:pPr>
    </w:p>
    <w:p w:rsidRPr="00BF0EA5" w:rsidR="00C70682" w:rsidP="00C70682" w:rsidRDefault="00C70682" w14:paraId="7523B6A0" w14:textId="4369855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F0EA5">
        <w:rPr>
          <w:sz w:val="24"/>
          <w:szCs w:val="24"/>
        </w:rPr>
        <w:t>Find the number of male and the number of female patients who were treated for 'Bipolar disorder'</w:t>
      </w:r>
      <w:r w:rsidRPr="00BF0EA5" w:rsidR="00BF0EA5">
        <w:rPr>
          <w:sz w:val="24"/>
          <w:szCs w:val="24"/>
        </w:rPr>
        <w:t>.</w:t>
      </w:r>
    </w:p>
    <w:p w:rsidRPr="00BF0EA5" w:rsidR="00BF0EA5" w:rsidP="00BF0EA5" w:rsidRDefault="00BF0EA5" w14:paraId="10296290" w14:textId="77777777">
      <w:pPr>
        <w:pStyle w:val="ListParagraph"/>
        <w:rPr>
          <w:sz w:val="24"/>
          <w:szCs w:val="24"/>
        </w:rPr>
      </w:pPr>
    </w:p>
    <w:p w:rsidRPr="00BF0EA5" w:rsidR="00BF0EA5" w:rsidP="00BF0EA5" w:rsidRDefault="00BF0EA5" w14:paraId="0406EE6B" w14:textId="77777777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t>Expected Headers of Query:</w:t>
      </w:r>
    </w:p>
    <w:p w:rsidRPr="00BF0EA5" w:rsidR="00BF0EA5" w:rsidP="00BF0EA5" w:rsidRDefault="00BF0EA5" w14:paraId="4C33ED40" w14:textId="46121D81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t>gender</w:t>
      </w:r>
      <w:r w:rsidR="00FF32CC">
        <w:rPr>
          <w:sz w:val="24"/>
          <w:szCs w:val="24"/>
        </w:rPr>
        <w:tab/>
      </w:r>
      <w:r w:rsidR="00FF32CC">
        <w:rPr>
          <w:sz w:val="24"/>
          <w:szCs w:val="24"/>
        </w:rPr>
        <w:tab/>
      </w:r>
      <w:proofErr w:type="spellStart"/>
      <w:r w:rsidRPr="00BF0EA5">
        <w:rPr>
          <w:sz w:val="24"/>
          <w:szCs w:val="24"/>
        </w:rPr>
        <w:t>numTreatments</w:t>
      </w:r>
      <w:proofErr w:type="spellEnd"/>
    </w:p>
    <w:p w:rsidR="00BF0EA5" w:rsidP="00BF0EA5" w:rsidRDefault="00BF0EA5" w14:paraId="2D6F482A" w14:textId="4E32D9F1">
      <w:pPr>
        <w:rPr>
          <w:sz w:val="24"/>
          <w:szCs w:val="24"/>
        </w:rPr>
      </w:pPr>
    </w:p>
    <w:p w:rsidR="000F3396" w:rsidP="000F3396" w:rsidRDefault="000F3396" w14:paraId="0FDFE45F" w14:textId="49BE194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nd the top th</w:t>
      </w:r>
      <w:r w:rsidR="00651651">
        <w:rPr>
          <w:sz w:val="24"/>
          <w:szCs w:val="24"/>
        </w:rPr>
        <w:t xml:space="preserve">ree cities which had </w:t>
      </w:r>
      <w:r w:rsidR="004602C7">
        <w:rPr>
          <w:sz w:val="24"/>
          <w:szCs w:val="24"/>
        </w:rPr>
        <w:t xml:space="preserve">the </w:t>
      </w:r>
      <w:r w:rsidR="00651651">
        <w:rPr>
          <w:sz w:val="24"/>
          <w:szCs w:val="24"/>
        </w:rPr>
        <w:t xml:space="preserve">maximum number of treatments for </w:t>
      </w:r>
      <w:r w:rsidRPr="00651651" w:rsidR="00651651">
        <w:rPr>
          <w:sz w:val="24"/>
          <w:szCs w:val="24"/>
        </w:rPr>
        <w:t>'Cancer'</w:t>
      </w:r>
      <w:r w:rsidR="00651651">
        <w:rPr>
          <w:sz w:val="24"/>
          <w:szCs w:val="24"/>
        </w:rPr>
        <w:t>.</w:t>
      </w:r>
    </w:p>
    <w:p w:rsidR="00651651" w:rsidP="00651651" w:rsidRDefault="00651651" w14:paraId="165B6793" w14:textId="77777777">
      <w:pPr>
        <w:pStyle w:val="ListParagraph"/>
        <w:rPr>
          <w:sz w:val="24"/>
          <w:szCs w:val="24"/>
        </w:rPr>
      </w:pPr>
    </w:p>
    <w:p w:rsidRPr="00651651" w:rsidR="00651651" w:rsidP="00651651" w:rsidRDefault="00651651" w14:paraId="51564C2B" w14:textId="73FB9A4D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t>Expected Headers of Query:</w:t>
      </w:r>
    </w:p>
    <w:p w:rsidR="00651651" w:rsidP="00651651" w:rsidRDefault="00651651" w14:paraId="74F72EB0" w14:textId="17B8CE73">
      <w:pPr>
        <w:pStyle w:val="ListParagraph"/>
        <w:rPr>
          <w:sz w:val="24"/>
          <w:szCs w:val="24"/>
        </w:rPr>
      </w:pPr>
      <w:r w:rsidRPr="00651651">
        <w:rPr>
          <w:sz w:val="24"/>
          <w:szCs w:val="24"/>
        </w:rPr>
        <w:t>city</w:t>
      </w:r>
      <w:r w:rsidRPr="00651651">
        <w:rPr>
          <w:sz w:val="24"/>
          <w:szCs w:val="24"/>
        </w:rPr>
        <w:tab/>
      </w:r>
      <w:proofErr w:type="spellStart"/>
      <w:r w:rsidRPr="00651651">
        <w:rPr>
          <w:sz w:val="24"/>
          <w:szCs w:val="24"/>
        </w:rPr>
        <w:t>numTreatments</w:t>
      </w:r>
      <w:proofErr w:type="spellEnd"/>
    </w:p>
    <w:p w:rsidRPr="00F36294" w:rsidR="00F36294" w:rsidP="00F36294" w:rsidRDefault="00F36294" w14:paraId="601EC5DE" w14:textId="30625E18">
      <w:pPr>
        <w:rPr>
          <w:sz w:val="24"/>
          <w:szCs w:val="24"/>
        </w:rPr>
      </w:pPr>
    </w:p>
    <w:p w:rsidR="00FD4603" w:rsidP="00FD4603" w:rsidRDefault="00E93AC8" w14:paraId="72AFBD4D" w14:textId="6893230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Find the company name, address</w:t>
      </w:r>
      <w:r w:rsidR="004602C7">
        <w:rPr>
          <w:sz w:val="24"/>
          <w:szCs w:val="24"/>
        </w:rPr>
        <w:t>,</w:t>
      </w:r>
      <w:r>
        <w:rPr>
          <w:sz w:val="24"/>
          <w:szCs w:val="24"/>
        </w:rPr>
        <w:t xml:space="preserve"> and </w:t>
      </w:r>
      <w:r w:rsidR="004602C7">
        <w:rPr>
          <w:sz w:val="24"/>
          <w:szCs w:val="24"/>
        </w:rPr>
        <w:t xml:space="preserve">the </w:t>
      </w:r>
      <w:r>
        <w:rPr>
          <w:sz w:val="24"/>
          <w:szCs w:val="24"/>
        </w:rPr>
        <w:t>number of claims for each Insurance company</w:t>
      </w:r>
      <w:r w:rsidR="002E5BFC">
        <w:rPr>
          <w:sz w:val="24"/>
          <w:szCs w:val="24"/>
        </w:rPr>
        <w:t>.</w:t>
      </w:r>
    </w:p>
    <w:p w:rsidR="00311FB1" w:rsidP="00311FB1" w:rsidRDefault="00311FB1" w14:paraId="4BE11563" w14:textId="77777777">
      <w:pPr>
        <w:pStyle w:val="ListParagraph"/>
        <w:rPr>
          <w:sz w:val="24"/>
          <w:szCs w:val="24"/>
        </w:rPr>
      </w:pPr>
    </w:p>
    <w:p w:rsidRPr="00311FB1" w:rsidR="00311FB1" w:rsidP="00311FB1" w:rsidRDefault="00311FB1" w14:paraId="529D3508" w14:textId="46CA4A98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t>Expected Headers of Query:</w:t>
      </w:r>
    </w:p>
    <w:p w:rsidR="00311FB1" w:rsidP="00311FB1" w:rsidRDefault="00311FB1" w14:paraId="7E52D2F1" w14:textId="3510043E">
      <w:pPr>
        <w:pStyle w:val="ListParagraph"/>
        <w:rPr>
          <w:sz w:val="24"/>
          <w:szCs w:val="24"/>
        </w:rPr>
      </w:pPr>
      <w:proofErr w:type="spellStart"/>
      <w:r w:rsidRPr="00311FB1">
        <w:rPr>
          <w:sz w:val="24"/>
          <w:szCs w:val="24"/>
        </w:rPr>
        <w:t>companyName</w:t>
      </w:r>
      <w:proofErr w:type="spellEnd"/>
      <w:r w:rsidRPr="00311FB1">
        <w:rPr>
          <w:sz w:val="24"/>
          <w:szCs w:val="24"/>
        </w:rPr>
        <w:tab/>
      </w:r>
      <w:proofErr w:type="spellStart"/>
      <w:r w:rsidRPr="00311FB1">
        <w:rPr>
          <w:sz w:val="24"/>
          <w:szCs w:val="24"/>
        </w:rPr>
        <w:t>numClaims</w:t>
      </w:r>
      <w:proofErr w:type="spellEnd"/>
      <w:r w:rsidRPr="00311FB1">
        <w:rPr>
          <w:sz w:val="24"/>
          <w:szCs w:val="24"/>
        </w:rPr>
        <w:tab/>
      </w:r>
      <w:r w:rsidRPr="00311FB1">
        <w:rPr>
          <w:sz w:val="24"/>
          <w:szCs w:val="24"/>
        </w:rPr>
        <w:t>street</w:t>
      </w:r>
      <w:r w:rsidRPr="00311FB1">
        <w:rPr>
          <w:sz w:val="24"/>
          <w:szCs w:val="24"/>
        </w:rPr>
        <w:tab/>
      </w:r>
      <w:r w:rsidRPr="00311FB1">
        <w:rPr>
          <w:sz w:val="24"/>
          <w:szCs w:val="24"/>
        </w:rPr>
        <w:t>city</w:t>
      </w:r>
      <w:r w:rsidRPr="00311FB1">
        <w:rPr>
          <w:sz w:val="24"/>
          <w:szCs w:val="24"/>
        </w:rPr>
        <w:tab/>
      </w:r>
      <w:r w:rsidRPr="00311FB1">
        <w:rPr>
          <w:sz w:val="24"/>
          <w:szCs w:val="24"/>
        </w:rPr>
        <w:t>state</w:t>
      </w:r>
      <w:r w:rsidRPr="00311FB1">
        <w:rPr>
          <w:sz w:val="24"/>
          <w:szCs w:val="24"/>
        </w:rPr>
        <w:tab/>
      </w:r>
      <w:r w:rsidRPr="00311FB1">
        <w:rPr>
          <w:sz w:val="24"/>
          <w:szCs w:val="24"/>
        </w:rPr>
        <w:t>zip</w:t>
      </w:r>
    </w:p>
    <w:p w:rsidR="00B20519" w:rsidP="00311FB1" w:rsidRDefault="00B20519" w14:paraId="427F9AAF" w14:textId="15867706">
      <w:pPr>
        <w:pStyle w:val="ListParagraph"/>
        <w:rPr>
          <w:sz w:val="24"/>
          <w:szCs w:val="24"/>
        </w:rPr>
      </w:pPr>
    </w:p>
    <w:p w:rsidR="002E5BFC" w:rsidP="00311FB1" w:rsidRDefault="002E5BFC" w14:paraId="6290CDC3" w14:textId="77777777">
      <w:pPr>
        <w:pStyle w:val="ListParagraph"/>
        <w:rPr>
          <w:sz w:val="24"/>
          <w:szCs w:val="24"/>
        </w:rPr>
      </w:pPr>
    </w:p>
    <w:p w:rsidR="00C30BAF" w:rsidP="00C30BAF" w:rsidRDefault="00C30BAF" w14:paraId="47855784" w14:textId="04EA3A8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nd for which disease how many insurance claims are being made.</w:t>
      </w:r>
    </w:p>
    <w:p w:rsidR="00C30BAF" w:rsidP="00C30BAF" w:rsidRDefault="00C30BAF" w14:paraId="333C0C74" w14:textId="77777777">
      <w:pPr>
        <w:pStyle w:val="ListParagraph"/>
        <w:rPr>
          <w:sz w:val="24"/>
          <w:szCs w:val="24"/>
        </w:rPr>
      </w:pPr>
    </w:p>
    <w:p w:rsidRPr="00C30BAF" w:rsidR="00C30BAF" w:rsidP="00C30BAF" w:rsidRDefault="00C30BAF" w14:paraId="51BA9422" w14:textId="21B693DC">
      <w:pPr>
        <w:pStyle w:val="ListParagraph"/>
        <w:rPr>
          <w:sz w:val="24"/>
          <w:szCs w:val="24"/>
        </w:rPr>
      </w:pPr>
      <w:r w:rsidRPr="00BF0EA5">
        <w:rPr>
          <w:sz w:val="24"/>
          <w:szCs w:val="24"/>
        </w:rPr>
        <w:t>Expected Headers of Query:</w:t>
      </w:r>
    </w:p>
    <w:p w:rsidRPr="00C30BAF" w:rsidR="00C30BAF" w:rsidP="00C30BAF" w:rsidRDefault="00C30BAF" w14:paraId="68A04A60" w14:textId="010F1327">
      <w:pPr>
        <w:pStyle w:val="ListParagraph"/>
        <w:rPr>
          <w:sz w:val="24"/>
          <w:szCs w:val="24"/>
        </w:rPr>
      </w:pPr>
      <w:proofErr w:type="spellStart"/>
      <w:r w:rsidRPr="00C30BAF">
        <w:rPr>
          <w:sz w:val="24"/>
          <w:szCs w:val="24"/>
        </w:rPr>
        <w:t>diseaseName</w:t>
      </w:r>
      <w:proofErr w:type="spellEnd"/>
      <w:r w:rsidRPr="00C30BAF">
        <w:rPr>
          <w:sz w:val="24"/>
          <w:szCs w:val="24"/>
        </w:rPr>
        <w:tab/>
      </w:r>
      <w:proofErr w:type="spellStart"/>
      <w:r w:rsidRPr="00C30BAF">
        <w:rPr>
          <w:sz w:val="24"/>
          <w:szCs w:val="24"/>
        </w:rPr>
        <w:t>numClaims</w:t>
      </w:r>
      <w:proofErr w:type="spellEnd"/>
    </w:p>
    <w:sectPr w:rsidRPr="00C30BAF" w:rsidR="00C30BA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C23B9"/>
    <w:multiLevelType w:val="hybridMultilevel"/>
    <w:tmpl w:val="4B985F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55368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ba0MDMzMTU2srRU0lEKTi0uzszPAykwrgUABNbeviwAAAA="/>
  </w:docVars>
  <w:rsids>
    <w:rsidRoot w:val="00DD074B"/>
    <w:rsid w:val="000B1893"/>
    <w:rsid w:val="000F3396"/>
    <w:rsid w:val="002E5BFC"/>
    <w:rsid w:val="00311FB1"/>
    <w:rsid w:val="004602C7"/>
    <w:rsid w:val="00651651"/>
    <w:rsid w:val="00815B4D"/>
    <w:rsid w:val="00A209F9"/>
    <w:rsid w:val="00B20519"/>
    <w:rsid w:val="00BF0EA5"/>
    <w:rsid w:val="00C30BAF"/>
    <w:rsid w:val="00C70682"/>
    <w:rsid w:val="00DD074B"/>
    <w:rsid w:val="00E93AC8"/>
    <w:rsid w:val="00F36294"/>
    <w:rsid w:val="00FD4603"/>
    <w:rsid w:val="00FF32CC"/>
    <w:rsid w:val="1352F7A9"/>
    <w:rsid w:val="547A0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8AD04"/>
  <w15:chartTrackingRefBased/>
  <w15:docId w15:val="{4EDA13E5-7082-4409-A47D-CC33FECFBCE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6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Relationship Type="http://schemas.openxmlformats.org/officeDocument/2006/relationships/image" Target="/media/image2.png" Id="Rab2baa1d7cec4b9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3499A8C1923D44AA6BC86D4CB062A7" ma:contentTypeVersion="7" ma:contentTypeDescription="Create a new document." ma:contentTypeScope="" ma:versionID="3a88cdcb9fda4af39bb7db88af62b18e">
  <xsd:schema xmlns:xsd="http://www.w3.org/2001/XMLSchema" xmlns:xs="http://www.w3.org/2001/XMLSchema" xmlns:p="http://schemas.microsoft.com/office/2006/metadata/properties" xmlns:ns2="d3620cab-f0e6-4fc5-8445-85e80c11c1e2" targetNamespace="http://schemas.microsoft.com/office/2006/metadata/properties" ma:root="true" ma:fieldsID="16c59202f97a942bd27d751c9b220835" ns2:_="">
    <xsd:import namespace="d3620cab-f0e6-4fc5-8445-85e80c11c1e2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20cab-f0e6-4fc5-8445-85e80c11c1e2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4967dff1-80c2-47c4-a5c3-31ef26c727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3620cab-f0e6-4fc5-8445-85e80c11c1e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1AB5672-F953-40FC-9986-1E625BB21976}"/>
</file>

<file path=customXml/itemProps2.xml><?xml version="1.0" encoding="utf-8"?>
<ds:datastoreItem xmlns:ds="http://schemas.openxmlformats.org/officeDocument/2006/customXml" ds:itemID="{22F7EE27-2FB5-4277-8CD7-B371B17ECF0D}"/>
</file>

<file path=customXml/itemProps3.xml><?xml version="1.0" encoding="utf-8"?>
<ds:datastoreItem xmlns:ds="http://schemas.openxmlformats.org/officeDocument/2006/customXml" ds:itemID="{09A7C52E-A55E-44AA-9456-F383728C36C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11</cp:revision>
  <dcterms:created xsi:type="dcterms:W3CDTF">2022-12-16T08:46:00Z</dcterms:created>
  <dcterms:modified xsi:type="dcterms:W3CDTF">2022-12-19T1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3499A8C1923D44AA6BC86D4CB062A7</vt:lpwstr>
  </property>
  <property fmtid="{D5CDD505-2E9C-101B-9397-08002B2CF9AE}" pid="3" name="MediaServiceImageTags">
    <vt:lpwstr/>
  </property>
</Properties>
</file>